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8">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Hyper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rId33">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Hyper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rId37">
        <w:r>
          <w:rPr>
            <w:rStyle w:val="Hyper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8">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in</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9">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40">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1">
        <w:r>
          <w:rPr>
            <w:rStyle w:val="Hyperlink"/>
          </w:rPr>
          <w:t xml:space="preserve">Video hint</w:t>
        </w:r>
      </w:hyperlink>
    </w:p>
    <w:bookmarkStart w:id="42" w:name="recursion"/>
    <w:p>
      <w:pPr>
        <w:pStyle w:val="Heading2"/>
      </w:pPr>
      <w:r>
        <w:t xml:space="preserve">Recursion</w:t>
      </w:r>
    </w:p>
    <w:bookmarkEnd w:id="42"/>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4">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45a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f886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4f5c8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642045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da9fba4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6368b8a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